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7F7404" w14:textId="77777777" w:rsidR="00366869" w:rsidRDefault="00366869" w:rsidP="00EC287D">
      <w:pPr>
        <w:spacing w:line="480" w:lineRule="auto"/>
        <w:jc w:val="center"/>
      </w:pPr>
    </w:p>
    <w:p w14:paraId="14929D24" w14:textId="77777777" w:rsidR="00366869" w:rsidRDefault="00366869" w:rsidP="00EC287D">
      <w:pPr>
        <w:spacing w:line="480" w:lineRule="auto"/>
        <w:jc w:val="center"/>
      </w:pPr>
    </w:p>
    <w:p w14:paraId="57A31FD4" w14:textId="4D5E945C" w:rsidR="00366869" w:rsidRDefault="00366869" w:rsidP="00EC287D">
      <w:pPr>
        <w:spacing w:line="480" w:lineRule="auto"/>
        <w:jc w:val="center"/>
      </w:pPr>
      <w:r>
        <w:t xml:space="preserve">Week 3 </w:t>
      </w:r>
      <w:r w:rsidR="001130F6">
        <w:t>Assignment: Access Control Models</w:t>
      </w:r>
    </w:p>
    <w:p w14:paraId="2808F93C" w14:textId="77777777" w:rsidR="00366869" w:rsidRDefault="00366869" w:rsidP="00EC287D">
      <w:pPr>
        <w:spacing w:line="480" w:lineRule="auto"/>
        <w:jc w:val="center"/>
      </w:pPr>
      <w:r>
        <w:t>Shaun Hoadley</w:t>
      </w:r>
    </w:p>
    <w:p w14:paraId="7B4E37E1" w14:textId="77777777" w:rsidR="00366869" w:rsidRDefault="00366869" w:rsidP="00EC287D">
      <w:pPr>
        <w:spacing w:line="480" w:lineRule="auto"/>
        <w:jc w:val="center"/>
      </w:pPr>
      <w:r>
        <w:t>CYB 300: System Administration and Security</w:t>
      </w:r>
    </w:p>
    <w:p w14:paraId="02C29EB7" w14:textId="77777777" w:rsidR="00366869" w:rsidRDefault="00366869" w:rsidP="00EC287D">
      <w:pPr>
        <w:spacing w:line="480" w:lineRule="auto"/>
        <w:jc w:val="center"/>
      </w:pPr>
      <w:r>
        <w:t>Carl Marquez</w:t>
      </w:r>
    </w:p>
    <w:p w14:paraId="7F4F7C36" w14:textId="7B29307D" w:rsidR="00366869" w:rsidRDefault="00366869" w:rsidP="00EC287D">
      <w:pPr>
        <w:spacing w:line="480" w:lineRule="auto"/>
        <w:jc w:val="center"/>
      </w:pPr>
      <w:r>
        <w:t>September 1</w:t>
      </w:r>
      <w:r w:rsidR="000F6128">
        <w:t>3</w:t>
      </w:r>
      <w:r>
        <w:t>, 2021</w:t>
      </w:r>
    </w:p>
    <w:p w14:paraId="7E0CEC95" w14:textId="77777777" w:rsidR="00366869" w:rsidRDefault="00366869" w:rsidP="00EC287D">
      <w:pPr>
        <w:spacing w:line="480" w:lineRule="auto"/>
      </w:pPr>
      <w:r>
        <w:br w:type="page"/>
      </w:r>
    </w:p>
    <w:p w14:paraId="4F5ED9F8" w14:textId="7944B8DF" w:rsidR="00DA6A7A" w:rsidRDefault="00DA6A7A" w:rsidP="00D621A9">
      <w:pPr>
        <w:spacing w:line="480" w:lineRule="auto"/>
        <w:jc w:val="center"/>
        <w:rPr>
          <w:sz w:val="28"/>
          <w:szCs w:val="28"/>
        </w:rPr>
      </w:pPr>
      <w:r w:rsidRPr="00D621A9">
        <w:rPr>
          <w:b/>
          <w:bCs/>
          <w:sz w:val="28"/>
          <w:szCs w:val="28"/>
        </w:rPr>
        <w:lastRenderedPageBreak/>
        <w:t>Discuss the difference between the following access control modules:</w:t>
      </w:r>
      <w:r w:rsidR="00AC523E" w:rsidRPr="00D621A9">
        <w:rPr>
          <w:b/>
          <w:bCs/>
          <w:sz w:val="28"/>
          <w:szCs w:val="28"/>
        </w:rPr>
        <w:t xml:space="preserve">  </w:t>
      </w:r>
      <w:r w:rsidRPr="00D621A9">
        <w:rPr>
          <w:b/>
          <w:bCs/>
          <w:sz w:val="28"/>
          <w:szCs w:val="28"/>
        </w:rPr>
        <w:t>Mandatory Access Control (MAC)</w:t>
      </w:r>
      <w:r w:rsidR="00FC5984" w:rsidRPr="00D621A9">
        <w:rPr>
          <w:b/>
          <w:bCs/>
          <w:sz w:val="28"/>
          <w:szCs w:val="28"/>
        </w:rPr>
        <w:t xml:space="preserve">, </w:t>
      </w:r>
      <w:r w:rsidRPr="00D621A9">
        <w:rPr>
          <w:b/>
          <w:bCs/>
          <w:sz w:val="28"/>
          <w:szCs w:val="28"/>
        </w:rPr>
        <w:t>Discretionary Access Control (DAC)</w:t>
      </w:r>
      <w:r w:rsidR="00FC5984" w:rsidRPr="00D621A9">
        <w:rPr>
          <w:b/>
          <w:bCs/>
          <w:sz w:val="28"/>
          <w:szCs w:val="28"/>
        </w:rPr>
        <w:t xml:space="preserve">, and </w:t>
      </w:r>
      <w:r w:rsidRPr="00D621A9">
        <w:rPr>
          <w:b/>
          <w:bCs/>
          <w:sz w:val="28"/>
          <w:szCs w:val="28"/>
        </w:rPr>
        <w:t>Role-Based Access Control (RBAC)</w:t>
      </w:r>
    </w:p>
    <w:p w14:paraId="5C753D25" w14:textId="7EE2AB70" w:rsidR="005B3182" w:rsidRDefault="005B3182" w:rsidP="005B3182">
      <w:pPr>
        <w:spacing w:line="480" w:lineRule="auto"/>
        <w:rPr>
          <w:szCs w:val="24"/>
        </w:rPr>
      </w:pPr>
      <w:r>
        <w:rPr>
          <w:szCs w:val="24"/>
        </w:rPr>
        <w:tab/>
      </w:r>
      <w:r w:rsidR="00A94EC3">
        <w:rPr>
          <w:szCs w:val="24"/>
        </w:rPr>
        <w:t xml:space="preserve">Of the three </w:t>
      </w:r>
      <w:r w:rsidR="002D481F">
        <w:rPr>
          <w:szCs w:val="24"/>
        </w:rPr>
        <w:t xml:space="preserve">access control models </w:t>
      </w:r>
      <w:r w:rsidR="00EC0876">
        <w:rPr>
          <w:szCs w:val="24"/>
        </w:rPr>
        <w:t xml:space="preserve">listed </w:t>
      </w:r>
      <w:r w:rsidR="002D481F">
        <w:rPr>
          <w:szCs w:val="24"/>
        </w:rPr>
        <w:t xml:space="preserve">above, the </w:t>
      </w:r>
      <w:r w:rsidR="00EC0876">
        <w:rPr>
          <w:szCs w:val="24"/>
        </w:rPr>
        <w:t>most strict and secure</w:t>
      </w:r>
      <w:r w:rsidR="00E66086">
        <w:rPr>
          <w:szCs w:val="24"/>
        </w:rPr>
        <w:t xml:space="preserve"> level of control is </w:t>
      </w:r>
      <w:r w:rsidR="00F662EF">
        <w:rPr>
          <w:szCs w:val="24"/>
        </w:rPr>
        <w:t xml:space="preserve">mandatory access control (MAC).  </w:t>
      </w:r>
      <w:r w:rsidR="00B65269">
        <w:rPr>
          <w:szCs w:val="24"/>
        </w:rPr>
        <w:t xml:space="preserve">According to </w:t>
      </w:r>
      <w:r w:rsidR="00FA715E">
        <w:rPr>
          <w:szCs w:val="24"/>
        </w:rPr>
        <w:t>Smyth</w:t>
      </w:r>
      <w:r w:rsidR="00B65269">
        <w:rPr>
          <w:szCs w:val="24"/>
        </w:rPr>
        <w:t xml:space="preserve">, </w:t>
      </w:r>
      <w:r w:rsidR="000E5534">
        <w:rPr>
          <w:szCs w:val="24"/>
        </w:rPr>
        <w:t xml:space="preserve">MAC </w:t>
      </w:r>
      <w:r w:rsidR="006D502D">
        <w:rPr>
          <w:szCs w:val="24"/>
        </w:rPr>
        <w:t xml:space="preserve">takes a </w:t>
      </w:r>
      <w:r w:rsidR="005F374D">
        <w:rPr>
          <w:szCs w:val="24"/>
        </w:rPr>
        <w:t>hiera</w:t>
      </w:r>
      <w:r w:rsidR="000F4C46">
        <w:rPr>
          <w:szCs w:val="24"/>
        </w:rPr>
        <w:t xml:space="preserve">rchical approach and architecture </w:t>
      </w:r>
      <w:r w:rsidR="00E47EFE">
        <w:rPr>
          <w:szCs w:val="24"/>
        </w:rPr>
        <w:t>in controlling access to a system’s resources</w:t>
      </w:r>
      <w:r w:rsidR="00843F0D">
        <w:rPr>
          <w:szCs w:val="24"/>
        </w:rPr>
        <w:t xml:space="preserve"> </w:t>
      </w:r>
      <w:r w:rsidR="007E6330">
        <w:rPr>
          <w:szCs w:val="24"/>
        </w:rPr>
        <w:t>(2016)</w:t>
      </w:r>
      <w:r w:rsidR="006E06E1">
        <w:rPr>
          <w:szCs w:val="24"/>
        </w:rPr>
        <w:t xml:space="preserve">.  </w:t>
      </w:r>
      <w:r w:rsidR="005D772A">
        <w:rPr>
          <w:szCs w:val="24"/>
        </w:rPr>
        <w:t xml:space="preserve">The rules </w:t>
      </w:r>
      <w:r w:rsidR="00F03967">
        <w:rPr>
          <w:szCs w:val="24"/>
        </w:rPr>
        <w:t xml:space="preserve">used to determine </w:t>
      </w:r>
      <w:r w:rsidR="006B59D9">
        <w:rPr>
          <w:szCs w:val="24"/>
        </w:rPr>
        <w:t>the type of content</w:t>
      </w:r>
      <w:r w:rsidR="005E6ED8">
        <w:rPr>
          <w:szCs w:val="24"/>
        </w:rPr>
        <w:t xml:space="preserve"> a user </w:t>
      </w:r>
      <w:r w:rsidR="0028478A">
        <w:rPr>
          <w:szCs w:val="24"/>
        </w:rPr>
        <w:t xml:space="preserve">has access to are created by </w:t>
      </w:r>
      <w:r w:rsidR="0039323D">
        <w:rPr>
          <w:szCs w:val="24"/>
        </w:rPr>
        <w:t xml:space="preserve">an appointed system administrator.  </w:t>
      </w:r>
      <w:r w:rsidR="009B0FDD">
        <w:rPr>
          <w:szCs w:val="24"/>
        </w:rPr>
        <w:t xml:space="preserve">Users </w:t>
      </w:r>
      <w:r w:rsidR="00926C1A">
        <w:rPr>
          <w:szCs w:val="24"/>
        </w:rPr>
        <w:t xml:space="preserve">that do not have the </w:t>
      </w:r>
      <w:proofErr w:type="spellStart"/>
      <w:r w:rsidR="00926C1A">
        <w:rPr>
          <w:szCs w:val="24"/>
        </w:rPr>
        <w:t>approprieate</w:t>
      </w:r>
      <w:proofErr w:type="spellEnd"/>
      <w:r w:rsidR="00926C1A">
        <w:rPr>
          <w:szCs w:val="24"/>
        </w:rPr>
        <w:t xml:space="preserve"> </w:t>
      </w:r>
      <w:r w:rsidR="00BE53E0">
        <w:rPr>
          <w:szCs w:val="24"/>
        </w:rPr>
        <w:t>credentials are not able to change</w:t>
      </w:r>
      <w:r w:rsidR="00977059">
        <w:rPr>
          <w:szCs w:val="24"/>
        </w:rPr>
        <w:t xml:space="preserve"> the present resources access co</w:t>
      </w:r>
      <w:r w:rsidR="000E5CE3">
        <w:rPr>
          <w:szCs w:val="24"/>
        </w:rPr>
        <w:t xml:space="preserve">ntrols.  </w:t>
      </w:r>
      <w:proofErr w:type="gramStart"/>
      <w:r w:rsidR="00BA3F13">
        <w:rPr>
          <w:szCs w:val="24"/>
        </w:rPr>
        <w:t>All of</w:t>
      </w:r>
      <w:proofErr w:type="gramEnd"/>
      <w:r w:rsidR="00BA3F13">
        <w:rPr>
          <w:szCs w:val="24"/>
        </w:rPr>
        <w:t xml:space="preserve"> the resources </w:t>
      </w:r>
      <w:r w:rsidR="007C7A9A">
        <w:rPr>
          <w:szCs w:val="24"/>
        </w:rPr>
        <w:t>in the system are assigned</w:t>
      </w:r>
      <w:r w:rsidR="000F5979">
        <w:rPr>
          <w:szCs w:val="24"/>
        </w:rPr>
        <w:t xml:space="preserve"> security</w:t>
      </w:r>
      <w:r w:rsidR="007C7A9A">
        <w:rPr>
          <w:szCs w:val="24"/>
        </w:rPr>
        <w:t xml:space="preserve"> </w:t>
      </w:r>
      <w:r w:rsidR="00104FD5">
        <w:rPr>
          <w:szCs w:val="24"/>
        </w:rPr>
        <w:t>labels</w:t>
      </w:r>
      <w:r w:rsidR="000E1477">
        <w:rPr>
          <w:szCs w:val="24"/>
        </w:rPr>
        <w:t xml:space="preserve"> when using mandatory access control</w:t>
      </w:r>
      <w:r w:rsidR="00AE3995">
        <w:rPr>
          <w:szCs w:val="24"/>
        </w:rPr>
        <w:t xml:space="preserve">.  </w:t>
      </w:r>
      <w:r w:rsidR="00FA715E">
        <w:rPr>
          <w:szCs w:val="24"/>
        </w:rPr>
        <w:t xml:space="preserve"> </w:t>
      </w:r>
      <w:r w:rsidR="002E615A">
        <w:rPr>
          <w:szCs w:val="24"/>
        </w:rPr>
        <w:t xml:space="preserve">The security labels contain two pieces </w:t>
      </w:r>
      <w:r w:rsidR="008D25A4">
        <w:rPr>
          <w:szCs w:val="24"/>
        </w:rPr>
        <w:t>of information about the resou</w:t>
      </w:r>
      <w:r w:rsidR="00AC04D1">
        <w:rPr>
          <w:szCs w:val="24"/>
        </w:rPr>
        <w:t xml:space="preserve">rces: Category and Classification.  </w:t>
      </w:r>
      <w:r w:rsidR="0074772D">
        <w:rPr>
          <w:szCs w:val="24"/>
        </w:rPr>
        <w:t xml:space="preserve">Likewise, </w:t>
      </w:r>
      <w:r w:rsidR="005A1A25">
        <w:rPr>
          <w:szCs w:val="24"/>
        </w:rPr>
        <w:t>users are assigned category and classification</w:t>
      </w:r>
      <w:r w:rsidR="002A55AB">
        <w:rPr>
          <w:szCs w:val="24"/>
        </w:rPr>
        <w:t xml:space="preserve"> tags that must match the security labels for th</w:t>
      </w:r>
      <w:r w:rsidR="00A34594">
        <w:rPr>
          <w:szCs w:val="24"/>
        </w:rPr>
        <w:t>e data they wish to access.</w:t>
      </w:r>
    </w:p>
    <w:p w14:paraId="267F8F73" w14:textId="77777777" w:rsidR="00D41677" w:rsidRDefault="008077A6" w:rsidP="005B3182">
      <w:pPr>
        <w:spacing w:line="480" w:lineRule="auto"/>
        <w:rPr>
          <w:szCs w:val="24"/>
        </w:rPr>
      </w:pPr>
      <w:r>
        <w:rPr>
          <w:szCs w:val="24"/>
        </w:rPr>
        <w:tab/>
      </w:r>
      <w:r w:rsidR="002D2AE3">
        <w:rPr>
          <w:szCs w:val="24"/>
        </w:rPr>
        <w:t>Discretionary</w:t>
      </w:r>
      <w:r w:rsidR="00122E07">
        <w:rPr>
          <w:szCs w:val="24"/>
        </w:rPr>
        <w:t xml:space="preserve"> access control (DAC)</w:t>
      </w:r>
      <w:r w:rsidR="00E85E21">
        <w:rPr>
          <w:szCs w:val="24"/>
        </w:rPr>
        <w:t xml:space="preserve"> gives the owner of the software or data</w:t>
      </w:r>
      <w:r w:rsidR="00D9211B">
        <w:rPr>
          <w:szCs w:val="24"/>
        </w:rPr>
        <w:t xml:space="preserve"> the ability</w:t>
      </w:r>
      <w:r w:rsidR="00514B8E">
        <w:rPr>
          <w:szCs w:val="24"/>
        </w:rPr>
        <w:t xml:space="preserve"> to provide access to others at their discretion</w:t>
      </w:r>
      <w:r w:rsidR="00A61498">
        <w:rPr>
          <w:szCs w:val="24"/>
        </w:rPr>
        <w:t xml:space="preserve">.  </w:t>
      </w:r>
      <w:r w:rsidR="00534306">
        <w:rPr>
          <w:szCs w:val="24"/>
        </w:rPr>
        <w:t>This is done</w:t>
      </w:r>
      <w:r w:rsidR="005560EF">
        <w:rPr>
          <w:szCs w:val="24"/>
        </w:rPr>
        <w:t xml:space="preserve"> using an access control list (ACL) </w:t>
      </w:r>
      <w:r w:rsidR="00C051B7">
        <w:rPr>
          <w:szCs w:val="24"/>
        </w:rPr>
        <w:t xml:space="preserve">where the owner can add users </w:t>
      </w:r>
      <w:r w:rsidR="00B7063C">
        <w:rPr>
          <w:szCs w:val="24"/>
        </w:rPr>
        <w:t xml:space="preserve">and groups </w:t>
      </w:r>
      <w:r w:rsidR="005571D3">
        <w:rPr>
          <w:szCs w:val="24"/>
        </w:rPr>
        <w:t>that is allowed access to the file</w:t>
      </w:r>
      <w:r w:rsidR="008F2D3F">
        <w:rPr>
          <w:szCs w:val="24"/>
        </w:rPr>
        <w:t xml:space="preserve">(s).  DAC is </w:t>
      </w:r>
      <w:proofErr w:type="gramStart"/>
      <w:r w:rsidR="008F2D3F">
        <w:rPr>
          <w:szCs w:val="24"/>
        </w:rPr>
        <w:t>most commonly used</w:t>
      </w:r>
      <w:proofErr w:type="gramEnd"/>
      <w:r w:rsidR="008F2D3F">
        <w:rPr>
          <w:szCs w:val="24"/>
        </w:rPr>
        <w:t xml:space="preserve"> </w:t>
      </w:r>
      <w:r w:rsidR="00D811F4">
        <w:rPr>
          <w:szCs w:val="24"/>
        </w:rPr>
        <w:t xml:space="preserve">in </w:t>
      </w:r>
      <w:r w:rsidR="00FD644C">
        <w:rPr>
          <w:szCs w:val="24"/>
        </w:rPr>
        <w:t>many everyday desktop operating system environments</w:t>
      </w:r>
      <w:r w:rsidR="00464F66">
        <w:rPr>
          <w:szCs w:val="24"/>
        </w:rPr>
        <w:t>.</w:t>
      </w:r>
    </w:p>
    <w:p w14:paraId="58D7E6FD" w14:textId="61935218" w:rsidR="008077A6" w:rsidRDefault="00D41677" w:rsidP="005B3182">
      <w:pPr>
        <w:spacing w:line="480" w:lineRule="auto"/>
        <w:rPr>
          <w:szCs w:val="24"/>
        </w:rPr>
      </w:pPr>
      <w:r>
        <w:rPr>
          <w:szCs w:val="24"/>
        </w:rPr>
        <w:tab/>
      </w:r>
      <w:r w:rsidR="00A16C5E">
        <w:rPr>
          <w:szCs w:val="24"/>
        </w:rPr>
        <w:t xml:space="preserve">According to </w:t>
      </w:r>
      <w:r w:rsidR="00BB4893" w:rsidRPr="00DB0BA2">
        <w:t>Bierman</w:t>
      </w:r>
      <w:r w:rsidR="00BB4893">
        <w:t xml:space="preserve"> </w:t>
      </w:r>
      <w:r w:rsidR="00BB4893">
        <w:t>and</w:t>
      </w:r>
      <w:r w:rsidR="00BB4893" w:rsidRPr="00DB0BA2">
        <w:t xml:space="preserve"> Bjorklund</w:t>
      </w:r>
      <w:r w:rsidR="00BB4893">
        <w:t>,</w:t>
      </w:r>
      <w:r w:rsidR="00BB4893">
        <w:rPr>
          <w:szCs w:val="24"/>
        </w:rPr>
        <w:t xml:space="preserve"> r</w:t>
      </w:r>
      <w:r w:rsidR="006149D4">
        <w:rPr>
          <w:szCs w:val="24"/>
        </w:rPr>
        <w:t>ole-based</w:t>
      </w:r>
      <w:r w:rsidR="0059426F">
        <w:rPr>
          <w:szCs w:val="24"/>
        </w:rPr>
        <w:t xml:space="preserve"> access control (RBAC) </w:t>
      </w:r>
      <w:r w:rsidR="00370EAA">
        <w:rPr>
          <w:szCs w:val="24"/>
        </w:rPr>
        <w:t xml:space="preserve">is used </w:t>
      </w:r>
      <w:r w:rsidR="0079670C">
        <w:rPr>
          <w:szCs w:val="24"/>
        </w:rPr>
        <w:t xml:space="preserve">to </w:t>
      </w:r>
      <w:r w:rsidR="00266676">
        <w:rPr>
          <w:szCs w:val="24"/>
        </w:rPr>
        <w:t>assign permissions</w:t>
      </w:r>
      <w:r w:rsidR="009F07A3">
        <w:rPr>
          <w:szCs w:val="24"/>
        </w:rPr>
        <w:t xml:space="preserve"> to users</w:t>
      </w:r>
      <w:r w:rsidR="00266676">
        <w:rPr>
          <w:szCs w:val="24"/>
        </w:rPr>
        <w:t xml:space="preserve"> based on their</w:t>
      </w:r>
      <w:r w:rsidR="0073741A">
        <w:rPr>
          <w:szCs w:val="24"/>
        </w:rPr>
        <w:t xml:space="preserve"> role, job, or title</w:t>
      </w:r>
      <w:r w:rsidR="00AE622A">
        <w:rPr>
          <w:szCs w:val="24"/>
        </w:rPr>
        <w:t xml:space="preserve"> so that they may only access resources </w:t>
      </w:r>
      <w:r w:rsidR="009F07A3">
        <w:rPr>
          <w:szCs w:val="24"/>
        </w:rPr>
        <w:t>which pertain to them (2018).</w:t>
      </w:r>
      <w:r w:rsidR="00986E6C">
        <w:rPr>
          <w:szCs w:val="24"/>
        </w:rPr>
        <w:t xml:space="preserve">  Many feel </w:t>
      </w:r>
      <w:r w:rsidR="00EF5C70">
        <w:rPr>
          <w:szCs w:val="24"/>
        </w:rPr>
        <w:t>that a role-based access control</w:t>
      </w:r>
      <w:r w:rsidR="00EA6AC0">
        <w:rPr>
          <w:szCs w:val="24"/>
        </w:rPr>
        <w:t xml:space="preserve"> is the best way for an organization to </w:t>
      </w:r>
      <w:r w:rsidR="00812A01">
        <w:rPr>
          <w:szCs w:val="24"/>
        </w:rPr>
        <w:t>regulate the</w:t>
      </w:r>
      <w:r w:rsidR="003B1B48">
        <w:rPr>
          <w:szCs w:val="24"/>
        </w:rPr>
        <w:t>ir access control permissions.</w:t>
      </w:r>
    </w:p>
    <w:p w14:paraId="6BC1409A" w14:textId="77777777" w:rsidR="00F03C56" w:rsidRPr="005B3182" w:rsidRDefault="00F03C56" w:rsidP="005B3182">
      <w:pPr>
        <w:spacing w:line="480" w:lineRule="auto"/>
        <w:rPr>
          <w:szCs w:val="24"/>
        </w:rPr>
      </w:pPr>
    </w:p>
    <w:p w14:paraId="04DCE646" w14:textId="65FC8BF8" w:rsidR="00DA6A7A" w:rsidRDefault="00DA6A7A" w:rsidP="00D621A9">
      <w:pPr>
        <w:spacing w:line="480" w:lineRule="auto"/>
        <w:jc w:val="center"/>
        <w:rPr>
          <w:b/>
          <w:bCs/>
          <w:sz w:val="28"/>
          <w:szCs w:val="28"/>
        </w:rPr>
      </w:pPr>
      <w:r w:rsidRPr="00D621A9">
        <w:rPr>
          <w:b/>
          <w:bCs/>
          <w:sz w:val="28"/>
          <w:szCs w:val="28"/>
        </w:rPr>
        <w:lastRenderedPageBreak/>
        <w:t>Describe when one would be used over the other.</w:t>
      </w:r>
    </w:p>
    <w:p w14:paraId="2492A181" w14:textId="5AE87408" w:rsidR="007169DF" w:rsidRPr="00F03C56" w:rsidRDefault="00387FC3" w:rsidP="00F03C56">
      <w:pPr>
        <w:spacing w:line="480" w:lineRule="auto"/>
        <w:rPr>
          <w:szCs w:val="24"/>
        </w:rPr>
      </w:pPr>
      <w:r>
        <w:rPr>
          <w:szCs w:val="24"/>
        </w:rPr>
        <w:tab/>
      </w:r>
      <w:r w:rsidR="00A57290">
        <w:rPr>
          <w:szCs w:val="24"/>
        </w:rPr>
        <w:t>For different situations</w:t>
      </w:r>
      <w:r w:rsidR="00255922">
        <w:rPr>
          <w:szCs w:val="24"/>
        </w:rPr>
        <w:t>, one would use different</w:t>
      </w:r>
      <w:r w:rsidR="00A33C87">
        <w:rPr>
          <w:szCs w:val="24"/>
        </w:rPr>
        <w:t xml:space="preserve"> access control methods</w:t>
      </w:r>
      <w:r w:rsidR="00D902F9">
        <w:rPr>
          <w:szCs w:val="24"/>
        </w:rPr>
        <w:t xml:space="preserve">.  </w:t>
      </w:r>
      <w:r w:rsidR="00DD6436">
        <w:rPr>
          <w:szCs w:val="24"/>
        </w:rPr>
        <w:t xml:space="preserve">As I stated previously, DAC </w:t>
      </w:r>
      <w:r w:rsidR="001F59C4">
        <w:rPr>
          <w:szCs w:val="24"/>
        </w:rPr>
        <w:t>might be used on personal computers</w:t>
      </w:r>
      <w:r w:rsidR="001C09B5">
        <w:rPr>
          <w:szCs w:val="24"/>
        </w:rPr>
        <w:t xml:space="preserve"> that may be shared by multiple users</w:t>
      </w:r>
      <w:r w:rsidR="00DC6506">
        <w:rPr>
          <w:szCs w:val="24"/>
        </w:rPr>
        <w:t xml:space="preserve"> (</w:t>
      </w:r>
      <w:proofErr w:type="gramStart"/>
      <w:r w:rsidR="00DC6506">
        <w:rPr>
          <w:szCs w:val="24"/>
        </w:rPr>
        <w:t>i.e.</w:t>
      </w:r>
      <w:proofErr w:type="gramEnd"/>
      <w:r w:rsidR="00DC6506">
        <w:rPr>
          <w:szCs w:val="24"/>
        </w:rPr>
        <w:t xml:space="preserve"> a family PC)</w:t>
      </w:r>
      <w:r w:rsidR="00D33152">
        <w:rPr>
          <w:szCs w:val="24"/>
        </w:rPr>
        <w:t xml:space="preserve">.  </w:t>
      </w:r>
      <w:r w:rsidR="00486701">
        <w:rPr>
          <w:szCs w:val="24"/>
        </w:rPr>
        <w:t xml:space="preserve">An organization </w:t>
      </w:r>
      <w:r w:rsidR="00BA5A00">
        <w:rPr>
          <w:szCs w:val="24"/>
        </w:rPr>
        <w:t xml:space="preserve">might find it best to use RBAC to assign permissions </w:t>
      </w:r>
      <w:r w:rsidR="00805B64">
        <w:rPr>
          <w:szCs w:val="24"/>
        </w:rPr>
        <w:t xml:space="preserve">for its people based on what they do for the organization.  </w:t>
      </w:r>
      <w:r w:rsidR="007439AE">
        <w:rPr>
          <w:szCs w:val="24"/>
        </w:rPr>
        <w:t xml:space="preserve">An </w:t>
      </w:r>
      <w:r w:rsidR="00A43F90">
        <w:rPr>
          <w:szCs w:val="24"/>
        </w:rPr>
        <w:t xml:space="preserve">organization may decide that MAC </w:t>
      </w:r>
      <w:r w:rsidR="00DE40E1">
        <w:rPr>
          <w:szCs w:val="24"/>
        </w:rPr>
        <w:t xml:space="preserve">is preferred, though </w:t>
      </w:r>
      <w:r w:rsidR="00EE5610">
        <w:rPr>
          <w:szCs w:val="24"/>
        </w:rPr>
        <w:t>it costs additional work for system administrators</w:t>
      </w:r>
      <w:r w:rsidR="00053D5E">
        <w:rPr>
          <w:szCs w:val="24"/>
        </w:rPr>
        <w:t>, to assign permissions on a per user basis</w:t>
      </w:r>
      <w:r w:rsidR="00E92E4B">
        <w:rPr>
          <w:szCs w:val="24"/>
        </w:rPr>
        <w:t>, rather than by their role</w:t>
      </w:r>
      <w:r w:rsidR="0057479F">
        <w:rPr>
          <w:szCs w:val="24"/>
        </w:rPr>
        <w:t>.</w:t>
      </w:r>
    </w:p>
    <w:p w14:paraId="297AC37A" w14:textId="26A7AA99" w:rsidR="00DA6A7A" w:rsidRDefault="00DA6A7A" w:rsidP="00D621A9">
      <w:pPr>
        <w:spacing w:line="480" w:lineRule="auto"/>
        <w:jc w:val="center"/>
        <w:rPr>
          <w:b/>
          <w:bCs/>
          <w:sz w:val="28"/>
          <w:szCs w:val="28"/>
        </w:rPr>
      </w:pPr>
      <w:r w:rsidRPr="00D621A9">
        <w:rPr>
          <w:b/>
          <w:bCs/>
          <w:sz w:val="28"/>
          <w:szCs w:val="28"/>
        </w:rPr>
        <w:t>Discuss how information technology (IT) such as assigning new users security levels can manage data.</w:t>
      </w:r>
    </w:p>
    <w:p w14:paraId="0948684E" w14:textId="598BC14C" w:rsidR="005D6454" w:rsidRPr="003575A2" w:rsidRDefault="003575A2" w:rsidP="003575A2">
      <w:pPr>
        <w:spacing w:line="480" w:lineRule="auto"/>
        <w:rPr>
          <w:szCs w:val="24"/>
        </w:rPr>
      </w:pPr>
      <w:r>
        <w:rPr>
          <w:szCs w:val="24"/>
        </w:rPr>
        <w:tab/>
        <w:t xml:space="preserve">Data </w:t>
      </w:r>
      <w:r w:rsidR="004E5BA7">
        <w:rPr>
          <w:szCs w:val="24"/>
        </w:rPr>
        <w:t xml:space="preserve">can be managed </w:t>
      </w:r>
      <w:r w:rsidR="00394A42">
        <w:rPr>
          <w:szCs w:val="24"/>
        </w:rPr>
        <w:t xml:space="preserve">this way by </w:t>
      </w:r>
      <w:r w:rsidR="003327F8">
        <w:rPr>
          <w:szCs w:val="24"/>
        </w:rPr>
        <w:t>giving users access to only what they need</w:t>
      </w:r>
      <w:r w:rsidR="002C5FDB">
        <w:rPr>
          <w:szCs w:val="24"/>
        </w:rPr>
        <w:t xml:space="preserve"> instead of offering up all the resources of a system</w:t>
      </w:r>
      <w:r w:rsidR="007A7C83">
        <w:rPr>
          <w:szCs w:val="24"/>
        </w:rPr>
        <w:t xml:space="preserve">.  By doing so, </w:t>
      </w:r>
      <w:r w:rsidR="001C4CC8">
        <w:rPr>
          <w:szCs w:val="24"/>
        </w:rPr>
        <w:t>reduces the risk of data mismanagement, leaks</w:t>
      </w:r>
      <w:r w:rsidR="005B1A9A">
        <w:rPr>
          <w:szCs w:val="24"/>
        </w:rPr>
        <w:t xml:space="preserve">, and </w:t>
      </w:r>
      <w:r w:rsidR="00E95EA6">
        <w:rPr>
          <w:szCs w:val="24"/>
        </w:rPr>
        <w:t xml:space="preserve">limit the </w:t>
      </w:r>
      <w:r w:rsidR="00C938EE">
        <w:rPr>
          <w:szCs w:val="24"/>
        </w:rPr>
        <w:t>possibilities of introducing malicious</w:t>
      </w:r>
      <w:r w:rsidR="00D42483">
        <w:rPr>
          <w:szCs w:val="24"/>
        </w:rPr>
        <w:t xml:space="preserve"> software</w:t>
      </w:r>
      <w:r w:rsidR="00CB60DF">
        <w:rPr>
          <w:szCs w:val="24"/>
        </w:rPr>
        <w:t xml:space="preserve"> that might affect the entire system.  </w:t>
      </w:r>
      <w:r w:rsidR="007B369C">
        <w:rPr>
          <w:szCs w:val="24"/>
        </w:rPr>
        <w:t>System administrators</w:t>
      </w:r>
      <w:r w:rsidR="00553F8C">
        <w:rPr>
          <w:szCs w:val="24"/>
        </w:rPr>
        <w:t xml:space="preserve"> can, thereby, efficiently govern</w:t>
      </w:r>
      <w:r w:rsidR="00E406D7">
        <w:rPr>
          <w:szCs w:val="24"/>
        </w:rPr>
        <w:t xml:space="preserve"> </w:t>
      </w:r>
      <w:r w:rsidR="00B0583C">
        <w:rPr>
          <w:szCs w:val="24"/>
        </w:rPr>
        <w:t xml:space="preserve">the systems </w:t>
      </w:r>
      <w:r w:rsidR="008C24B4">
        <w:rPr>
          <w:szCs w:val="24"/>
        </w:rPr>
        <w:t xml:space="preserve">for which </w:t>
      </w:r>
      <w:r w:rsidR="00B0583C">
        <w:rPr>
          <w:szCs w:val="24"/>
        </w:rPr>
        <w:t>t</w:t>
      </w:r>
      <w:r w:rsidR="00D622ED">
        <w:rPr>
          <w:szCs w:val="24"/>
        </w:rPr>
        <w:t>hey are responsible</w:t>
      </w:r>
      <w:r w:rsidR="00B66730">
        <w:rPr>
          <w:szCs w:val="24"/>
        </w:rPr>
        <w:t xml:space="preserve"> through the </w:t>
      </w:r>
      <w:r w:rsidR="00421E9C">
        <w:rPr>
          <w:szCs w:val="24"/>
        </w:rPr>
        <w:t>assignment of permissions</w:t>
      </w:r>
      <w:r w:rsidR="00822AF6">
        <w:rPr>
          <w:szCs w:val="24"/>
        </w:rPr>
        <w:t xml:space="preserve"> and access controls.</w:t>
      </w:r>
    </w:p>
    <w:p w14:paraId="03BA9005" w14:textId="77777777" w:rsidR="009618B5" w:rsidRDefault="00DA6A7A" w:rsidP="00D621A9">
      <w:pPr>
        <w:spacing w:line="480" w:lineRule="auto"/>
        <w:jc w:val="center"/>
        <w:rPr>
          <w:b/>
          <w:bCs/>
          <w:sz w:val="28"/>
          <w:szCs w:val="28"/>
        </w:rPr>
      </w:pPr>
      <w:r w:rsidRPr="00D621A9">
        <w:rPr>
          <w:b/>
          <w:bCs/>
          <w:sz w:val="28"/>
          <w:szCs w:val="28"/>
        </w:rPr>
        <w:t>Outline how you would explain to a junior system administrator which access control should be used for a given situation.</w:t>
      </w:r>
    </w:p>
    <w:p w14:paraId="27796308" w14:textId="058F20D9" w:rsidR="003736A4" w:rsidRDefault="009618B5" w:rsidP="009618B5">
      <w:pPr>
        <w:spacing w:line="480" w:lineRule="auto"/>
      </w:pPr>
      <w:r>
        <w:rPr>
          <w:szCs w:val="24"/>
        </w:rPr>
        <w:tab/>
      </w:r>
      <w:r w:rsidR="00076315">
        <w:rPr>
          <w:szCs w:val="24"/>
        </w:rPr>
        <w:t xml:space="preserve">What this means, according to Martin, </w:t>
      </w:r>
      <w:r w:rsidR="006F376D">
        <w:rPr>
          <w:szCs w:val="24"/>
        </w:rPr>
        <w:t xml:space="preserve">organizations </w:t>
      </w:r>
      <w:r w:rsidR="00D91342">
        <w:rPr>
          <w:szCs w:val="24"/>
        </w:rPr>
        <w:t>that need the highest levels of security (mil</w:t>
      </w:r>
      <w:r w:rsidR="00001956">
        <w:rPr>
          <w:szCs w:val="24"/>
        </w:rPr>
        <w:t xml:space="preserve">itary, law enforcement, etc.), </w:t>
      </w:r>
      <w:r w:rsidR="007939B2">
        <w:rPr>
          <w:szCs w:val="24"/>
        </w:rPr>
        <w:t xml:space="preserve">should </w:t>
      </w:r>
      <w:r w:rsidR="0093369D">
        <w:rPr>
          <w:szCs w:val="24"/>
        </w:rPr>
        <w:t>be utilizing mandatory access controls</w:t>
      </w:r>
      <w:r w:rsidR="009C01E5">
        <w:rPr>
          <w:szCs w:val="24"/>
        </w:rPr>
        <w:t xml:space="preserve"> (2019)</w:t>
      </w:r>
      <w:r w:rsidR="007E7C56">
        <w:rPr>
          <w:szCs w:val="24"/>
        </w:rPr>
        <w:t xml:space="preserve">. </w:t>
      </w:r>
      <w:r w:rsidR="001313BF">
        <w:rPr>
          <w:szCs w:val="24"/>
        </w:rPr>
        <w:t xml:space="preserve"> </w:t>
      </w:r>
      <w:r w:rsidR="0088572C">
        <w:rPr>
          <w:szCs w:val="24"/>
        </w:rPr>
        <w:t>Discre</w:t>
      </w:r>
      <w:r w:rsidR="004150D5">
        <w:rPr>
          <w:szCs w:val="24"/>
        </w:rPr>
        <w:t xml:space="preserve">tionary access controls should be used </w:t>
      </w:r>
      <w:r w:rsidR="00DF3F4D">
        <w:rPr>
          <w:szCs w:val="24"/>
        </w:rPr>
        <w:t>in individual desktop envir</w:t>
      </w:r>
      <w:r w:rsidR="00CF5E5C">
        <w:rPr>
          <w:szCs w:val="24"/>
        </w:rPr>
        <w:t xml:space="preserve">onments where the </w:t>
      </w:r>
      <w:r w:rsidR="002D1298">
        <w:rPr>
          <w:szCs w:val="24"/>
        </w:rPr>
        <w:t>users are responsible for who can see what</w:t>
      </w:r>
      <w:r w:rsidR="00405B85">
        <w:rPr>
          <w:szCs w:val="24"/>
        </w:rPr>
        <w:t xml:space="preserve">.  For most other </w:t>
      </w:r>
      <w:proofErr w:type="spellStart"/>
      <w:r w:rsidR="00405B85">
        <w:rPr>
          <w:szCs w:val="24"/>
        </w:rPr>
        <w:t>organiztions</w:t>
      </w:r>
      <w:proofErr w:type="spellEnd"/>
      <w:r w:rsidR="00CD5EFF">
        <w:rPr>
          <w:szCs w:val="24"/>
        </w:rPr>
        <w:t xml:space="preserve">, </w:t>
      </w:r>
      <w:r w:rsidR="00055050">
        <w:rPr>
          <w:szCs w:val="24"/>
        </w:rPr>
        <w:t xml:space="preserve">the best option </w:t>
      </w:r>
      <w:r w:rsidR="00C11F23">
        <w:rPr>
          <w:szCs w:val="24"/>
        </w:rPr>
        <w:t>is likely to be role-based access controls.</w:t>
      </w:r>
      <w:r w:rsidR="007E7C56">
        <w:rPr>
          <w:szCs w:val="24"/>
        </w:rPr>
        <w:t xml:space="preserve"> </w:t>
      </w:r>
      <w:r w:rsidR="003736A4">
        <w:br w:type="page"/>
      </w:r>
    </w:p>
    <w:p w14:paraId="35F7F117" w14:textId="6C6AD492" w:rsidR="003736A4" w:rsidRDefault="0094508D" w:rsidP="00EC287D">
      <w:pPr>
        <w:spacing w:after="0" w:line="480" w:lineRule="auto"/>
        <w:ind w:left="720" w:hanging="720"/>
      </w:pPr>
      <w:r>
        <w:rPr>
          <w:b/>
          <w:bCs/>
        </w:rPr>
        <w:lastRenderedPageBreak/>
        <w:t>References</w:t>
      </w:r>
    </w:p>
    <w:p w14:paraId="02878493" w14:textId="77777777" w:rsidR="00917475" w:rsidRDefault="00917475" w:rsidP="00EC287D">
      <w:pPr>
        <w:pStyle w:val="Bibliography"/>
        <w:spacing w:line="480" w:lineRule="auto"/>
        <w:ind w:left="720" w:hanging="720"/>
      </w:pPr>
      <w:r w:rsidRPr="00DB0BA2">
        <w:t>Bierman, A., &amp; Bjorklund, M. (2018). </w:t>
      </w:r>
      <w:r w:rsidRPr="00DB0BA2">
        <w:rPr>
          <w:i/>
          <w:iCs/>
        </w:rPr>
        <w:t>Network Configuration Access Control Model</w:t>
      </w:r>
      <w:r w:rsidRPr="00DB0BA2">
        <w:t xml:space="preserve">. STD 91, RFC 8341, DOI 10.17487/RFC8341, March </w:t>
      </w:r>
      <w:proofErr w:type="gramStart"/>
      <w:r w:rsidRPr="00DB0BA2">
        <w:t>2018,&lt;</w:t>
      </w:r>
      <w:proofErr w:type="gramEnd"/>
      <w:r w:rsidRPr="00DB0BA2">
        <w:t xml:space="preserve"> https://www. </w:t>
      </w:r>
      <w:proofErr w:type="spellStart"/>
      <w:r w:rsidRPr="00DB0BA2">
        <w:t>rfc</w:t>
      </w:r>
      <w:proofErr w:type="spellEnd"/>
      <w:r w:rsidRPr="00DB0BA2">
        <w:t>-editor. org/info/rfc8341.</w:t>
      </w:r>
    </w:p>
    <w:p w14:paraId="3E004053" w14:textId="77777777" w:rsidR="005038DA" w:rsidRPr="00DB0BA2" w:rsidRDefault="005038DA" w:rsidP="00EC287D">
      <w:pPr>
        <w:pStyle w:val="Bibliography"/>
        <w:spacing w:line="480" w:lineRule="auto"/>
        <w:ind w:left="720" w:hanging="720"/>
      </w:pPr>
      <w:r w:rsidRPr="00DB0BA2">
        <w:t>Martin, J. (2019). </w:t>
      </w:r>
      <w:r w:rsidRPr="00DB0BA2">
        <w:rPr>
          <w:i/>
          <w:iCs/>
        </w:rPr>
        <w:t>What is access control? A key component of data security</w:t>
      </w:r>
      <w:r w:rsidRPr="00DB0BA2">
        <w:t xml:space="preserve">. CSO Online. Retrieved from </w:t>
      </w:r>
      <w:hyperlink r:id="rId5" w:history="1">
        <w:r w:rsidRPr="00DE7320">
          <w:rPr>
            <w:rStyle w:val="Hyperlink"/>
          </w:rPr>
          <w:t>https://www.csoonline.com/article/3251714/what-is-access-control-a-key-component-of-data-security.html</w:t>
        </w:r>
      </w:hyperlink>
      <w:r w:rsidRPr="00DB0BA2">
        <w:t>.</w:t>
      </w:r>
    </w:p>
    <w:p w14:paraId="7F0EDC64" w14:textId="77777777" w:rsidR="00EC287D" w:rsidRDefault="00EC287D" w:rsidP="00EC287D">
      <w:pPr>
        <w:pStyle w:val="Bibliography"/>
        <w:spacing w:line="480" w:lineRule="auto"/>
        <w:ind w:left="720" w:hanging="720"/>
      </w:pPr>
      <w:r w:rsidRPr="00305478">
        <w:t>Smyth, N. (2016). </w:t>
      </w:r>
      <w:r w:rsidRPr="00305478">
        <w:rPr>
          <w:i/>
          <w:iCs/>
        </w:rPr>
        <w:t>Mandatory, Discretionary, Role and Rule Based Access Control</w:t>
      </w:r>
      <w:r w:rsidRPr="00305478">
        <w:t xml:space="preserve">. Techotopia.com. Retrieved from </w:t>
      </w:r>
      <w:hyperlink r:id="rId6" w:history="1">
        <w:r w:rsidRPr="00DE7320">
          <w:rPr>
            <w:rStyle w:val="Hyperlink"/>
          </w:rPr>
          <w:t>https://www.techotopia.com/index.php/Mandatory,_Discretionary,_Role_and_Rule_Based_Access_Control</w:t>
        </w:r>
      </w:hyperlink>
      <w:r w:rsidRPr="00305478">
        <w:t>.</w:t>
      </w:r>
    </w:p>
    <w:p w14:paraId="5969E192" w14:textId="77777777" w:rsidR="0094508D" w:rsidRPr="0094508D" w:rsidRDefault="0094508D" w:rsidP="00EC287D">
      <w:pPr>
        <w:spacing w:after="0" w:line="480" w:lineRule="auto"/>
        <w:ind w:left="720" w:hanging="720"/>
      </w:pPr>
    </w:p>
    <w:p w14:paraId="29C6C929" w14:textId="77777777" w:rsidR="00366869" w:rsidRDefault="00366869" w:rsidP="00EC287D">
      <w:pPr>
        <w:spacing w:line="480" w:lineRule="auto"/>
      </w:pPr>
    </w:p>
    <w:p w14:paraId="0F445A35" w14:textId="77777777" w:rsidR="00A415D4" w:rsidRDefault="00A415D4" w:rsidP="00EC287D">
      <w:pPr>
        <w:spacing w:line="480" w:lineRule="auto"/>
      </w:pPr>
    </w:p>
    <w:sectPr w:rsidR="00A415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WwtLSwMDAzMbUwNTVT0lEKTi0uzszPAykwqgUAjdcHriwAAAA="/>
  </w:docVars>
  <w:rsids>
    <w:rsidRoot w:val="004419F1"/>
    <w:rsid w:val="00001956"/>
    <w:rsid w:val="00053D5E"/>
    <w:rsid w:val="00055050"/>
    <w:rsid w:val="00076315"/>
    <w:rsid w:val="000E1477"/>
    <w:rsid w:val="000E5534"/>
    <w:rsid w:val="000E5CE3"/>
    <w:rsid w:val="000F4C46"/>
    <w:rsid w:val="000F5979"/>
    <w:rsid w:val="000F6128"/>
    <w:rsid w:val="00104FD5"/>
    <w:rsid w:val="001130F6"/>
    <w:rsid w:val="00122E07"/>
    <w:rsid w:val="001313BF"/>
    <w:rsid w:val="001C09B5"/>
    <w:rsid w:val="001C4CC8"/>
    <w:rsid w:val="001F59C4"/>
    <w:rsid w:val="00255922"/>
    <w:rsid w:val="00266676"/>
    <w:rsid w:val="0028478A"/>
    <w:rsid w:val="002A55AB"/>
    <w:rsid w:val="002C5FDB"/>
    <w:rsid w:val="002D1298"/>
    <w:rsid w:val="002D2AE3"/>
    <w:rsid w:val="002D481F"/>
    <w:rsid w:val="002E615A"/>
    <w:rsid w:val="003327F8"/>
    <w:rsid w:val="003575A2"/>
    <w:rsid w:val="00366869"/>
    <w:rsid w:val="00370EAA"/>
    <w:rsid w:val="003736A4"/>
    <w:rsid w:val="00387FC3"/>
    <w:rsid w:val="0039323D"/>
    <w:rsid w:val="00394A42"/>
    <w:rsid w:val="003B1B48"/>
    <w:rsid w:val="00405B85"/>
    <w:rsid w:val="004150D5"/>
    <w:rsid w:val="00421E9C"/>
    <w:rsid w:val="004419F1"/>
    <w:rsid w:val="00464F66"/>
    <w:rsid w:val="00485A09"/>
    <w:rsid w:val="00486701"/>
    <w:rsid w:val="004A16D4"/>
    <w:rsid w:val="004B1E3B"/>
    <w:rsid w:val="004E5BA7"/>
    <w:rsid w:val="005038DA"/>
    <w:rsid w:val="00514B8E"/>
    <w:rsid w:val="00534306"/>
    <w:rsid w:val="00553F8C"/>
    <w:rsid w:val="005560EF"/>
    <w:rsid w:val="005571D3"/>
    <w:rsid w:val="0057479F"/>
    <w:rsid w:val="0059426F"/>
    <w:rsid w:val="005A1A25"/>
    <w:rsid w:val="005B1A9A"/>
    <w:rsid w:val="005B3182"/>
    <w:rsid w:val="005D6454"/>
    <w:rsid w:val="005D772A"/>
    <w:rsid w:val="005E6ED8"/>
    <w:rsid w:val="005F374D"/>
    <w:rsid w:val="006149D4"/>
    <w:rsid w:val="006B59D9"/>
    <w:rsid w:val="006D502D"/>
    <w:rsid w:val="006E06E1"/>
    <w:rsid w:val="006F376D"/>
    <w:rsid w:val="007169DF"/>
    <w:rsid w:val="0073741A"/>
    <w:rsid w:val="007439AE"/>
    <w:rsid w:val="0074772D"/>
    <w:rsid w:val="007939B2"/>
    <w:rsid w:val="0079670C"/>
    <w:rsid w:val="007A7C83"/>
    <w:rsid w:val="007B369C"/>
    <w:rsid w:val="007C7A9A"/>
    <w:rsid w:val="007E6330"/>
    <w:rsid w:val="007E7C56"/>
    <w:rsid w:val="00805B64"/>
    <w:rsid w:val="008077A6"/>
    <w:rsid w:val="00812A01"/>
    <w:rsid w:val="00822AF6"/>
    <w:rsid w:val="00843F0D"/>
    <w:rsid w:val="0088572C"/>
    <w:rsid w:val="008C24B4"/>
    <w:rsid w:val="008D1CF6"/>
    <w:rsid w:val="008D25A4"/>
    <w:rsid w:val="008F2D3F"/>
    <w:rsid w:val="00917475"/>
    <w:rsid w:val="00926C1A"/>
    <w:rsid w:val="0093369D"/>
    <w:rsid w:val="0094508D"/>
    <w:rsid w:val="009618B5"/>
    <w:rsid w:val="00977059"/>
    <w:rsid w:val="00986E6C"/>
    <w:rsid w:val="009B0FDD"/>
    <w:rsid w:val="009C01E5"/>
    <w:rsid w:val="009F07A3"/>
    <w:rsid w:val="00A16C5E"/>
    <w:rsid w:val="00A33C87"/>
    <w:rsid w:val="00A34594"/>
    <w:rsid w:val="00A415D4"/>
    <w:rsid w:val="00A43F90"/>
    <w:rsid w:val="00A57290"/>
    <w:rsid w:val="00A61498"/>
    <w:rsid w:val="00A94EC3"/>
    <w:rsid w:val="00AC04D1"/>
    <w:rsid w:val="00AC523E"/>
    <w:rsid w:val="00AD596D"/>
    <w:rsid w:val="00AE3995"/>
    <w:rsid w:val="00AE622A"/>
    <w:rsid w:val="00B0583C"/>
    <w:rsid w:val="00B207EF"/>
    <w:rsid w:val="00B65269"/>
    <w:rsid w:val="00B66730"/>
    <w:rsid w:val="00B7063C"/>
    <w:rsid w:val="00BA3F13"/>
    <w:rsid w:val="00BA5A00"/>
    <w:rsid w:val="00BB4893"/>
    <w:rsid w:val="00BE53E0"/>
    <w:rsid w:val="00C051B7"/>
    <w:rsid w:val="00C11F23"/>
    <w:rsid w:val="00C938EE"/>
    <w:rsid w:val="00CB60DF"/>
    <w:rsid w:val="00CD5EFF"/>
    <w:rsid w:val="00CF5E5C"/>
    <w:rsid w:val="00D33152"/>
    <w:rsid w:val="00D41677"/>
    <w:rsid w:val="00D42483"/>
    <w:rsid w:val="00D621A9"/>
    <w:rsid w:val="00D622ED"/>
    <w:rsid w:val="00D811F4"/>
    <w:rsid w:val="00D902F9"/>
    <w:rsid w:val="00D91342"/>
    <w:rsid w:val="00D9211B"/>
    <w:rsid w:val="00DA6A7A"/>
    <w:rsid w:val="00DC6506"/>
    <w:rsid w:val="00DD6436"/>
    <w:rsid w:val="00DE40E1"/>
    <w:rsid w:val="00DF3F4D"/>
    <w:rsid w:val="00E35B74"/>
    <w:rsid w:val="00E406D7"/>
    <w:rsid w:val="00E47EFE"/>
    <w:rsid w:val="00E66086"/>
    <w:rsid w:val="00E85E21"/>
    <w:rsid w:val="00E92E4B"/>
    <w:rsid w:val="00E95EA6"/>
    <w:rsid w:val="00EA6AC0"/>
    <w:rsid w:val="00EC0876"/>
    <w:rsid w:val="00EC287D"/>
    <w:rsid w:val="00EE5610"/>
    <w:rsid w:val="00EF5C70"/>
    <w:rsid w:val="00F03967"/>
    <w:rsid w:val="00F03C56"/>
    <w:rsid w:val="00F662EF"/>
    <w:rsid w:val="00FA715E"/>
    <w:rsid w:val="00FC5984"/>
    <w:rsid w:val="00FD64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DDBFD"/>
  <w15:chartTrackingRefBased/>
  <w15:docId w15:val="{575B7722-0E75-4BB7-BDF5-1B0177D667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6869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next w:val="Normal"/>
    <w:uiPriority w:val="37"/>
    <w:semiHidden/>
    <w:unhideWhenUsed/>
    <w:rsid w:val="003736A4"/>
  </w:style>
  <w:style w:type="paragraph" w:customStyle="1" w:styleId="SectionTitle">
    <w:name w:val="Section Title"/>
    <w:basedOn w:val="Normal"/>
    <w:next w:val="Normal"/>
    <w:uiPriority w:val="2"/>
    <w:qFormat/>
    <w:rsid w:val="003736A4"/>
    <w:pPr>
      <w:pageBreakBefore/>
      <w:spacing w:after="0" w:line="480" w:lineRule="auto"/>
      <w:jc w:val="center"/>
      <w:outlineLvl w:val="0"/>
    </w:pPr>
    <w:rPr>
      <w:rFonts w:asciiTheme="majorHAnsi" w:eastAsiaTheme="majorEastAsia" w:hAnsiTheme="majorHAnsi" w:cstheme="majorBidi"/>
      <w:color w:val="000000" w:themeColor="text1"/>
      <w:szCs w:val="24"/>
      <w:lang w:eastAsia="ja-JP"/>
    </w:rPr>
  </w:style>
  <w:style w:type="character" w:styleId="Hyperlink">
    <w:name w:val="Hyperlink"/>
    <w:basedOn w:val="DefaultParagraphFont"/>
    <w:uiPriority w:val="99"/>
    <w:unhideWhenUsed/>
    <w:rsid w:val="003736A4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079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www.techotopia.com/index.php/Mandatory,_Discretionary,_Role_and_Rule_Based_Access_Control" TargetMode="External"/><Relationship Id="rId5" Type="http://schemas.openxmlformats.org/officeDocument/2006/relationships/hyperlink" Target="https://www.csoonline.com/article/3251714/what-is-access-control-a-key-component-of-data-security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7DF4A2-A712-42BF-9A13-758796C56F4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0</TotalTime>
  <Pages>4</Pages>
  <Words>642</Words>
  <Characters>3665</Characters>
  <Application>Microsoft Office Word</Application>
  <DocSecurity>0</DocSecurity>
  <Lines>30</Lines>
  <Paragraphs>8</Paragraphs>
  <ScaleCrop>false</ScaleCrop>
  <Company/>
  <LinksUpToDate>false</LinksUpToDate>
  <CharactersWithSpaces>4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151</cp:revision>
  <dcterms:created xsi:type="dcterms:W3CDTF">2021-09-12T07:01:00Z</dcterms:created>
  <dcterms:modified xsi:type="dcterms:W3CDTF">2021-09-14T05:03:00Z</dcterms:modified>
</cp:coreProperties>
</file>